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DE5503" w14:textId="77777777" w:rsidR="00220B9B" w:rsidRDefault="007766B6" w:rsidP="00220B9B">
      <w:r>
        <w:rPr>
          <w:noProof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403280F" wp14:editId="714C9560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2E597F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03280F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" fillcolor="#cb5577 [3206]" stroked="f">
                  <v:textbox>
                    <w:txbxContent>
                      <w:p w14:paraId="362E597F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101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  <w:gridCol w:w="20"/>
      </w:tblGrid>
      <w:tr w:rsidR="00FF2BC5" w14:paraId="27BBF659" w14:textId="77777777" w:rsidTr="00CF0346">
        <w:trPr>
          <w:trHeight w:val="3168"/>
        </w:trPr>
        <w:tc>
          <w:tcPr>
            <w:tcW w:w="10080" w:type="dxa"/>
            <w:tcMar>
              <w:top w:w="7200" w:type="dxa"/>
            </w:tcMar>
            <w:vAlign w:val="bottom"/>
          </w:tcPr>
          <w:p w14:paraId="687CC43D" w14:textId="77777777" w:rsidR="00F57252" w:rsidRDefault="00F57252" w:rsidP="00D528B9">
            <w:pPr>
              <w:pStyle w:val="Subtitle"/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</w:pPr>
          </w:p>
          <w:p w14:paraId="6542BC49" w14:textId="7FD34EA3" w:rsidR="00CF0346" w:rsidRDefault="00CF0346" w:rsidP="00D528B9">
            <w:pPr>
              <w:pStyle w:val="Subtitle"/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</w:pPr>
            <w:r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  <w:t>S</w:t>
            </w:r>
            <w:r w:rsidRPr="00CF0346"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  <w:t xml:space="preserve">ocial </w:t>
            </w:r>
            <w:r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  <w:t>M</w:t>
            </w:r>
            <w:r w:rsidRPr="00CF0346"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  <w:t xml:space="preserve">edia </w:t>
            </w:r>
            <w:r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  <w:t>P</w:t>
            </w:r>
            <w:r w:rsidRPr="00CF0346"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  <w:t>latform</w:t>
            </w:r>
          </w:p>
          <w:p w14:paraId="2CE62F72" w14:textId="70B42C56" w:rsidR="00FF2BC5" w:rsidRDefault="00F57252" w:rsidP="00D528B9">
            <w:pPr>
              <w:pStyle w:val="Subtitle"/>
            </w:pPr>
            <w:r>
              <w:t>Proposal</w:t>
            </w:r>
          </w:p>
        </w:tc>
        <w:tc>
          <w:tcPr>
            <w:tcW w:w="20" w:type="dxa"/>
          </w:tcPr>
          <w:p w14:paraId="15B6FAB0" w14:textId="77777777" w:rsidR="00FF2BC5" w:rsidRDefault="00FF2BC5" w:rsidP="00220B9B">
            <w:pPr>
              <w:pStyle w:val="Title"/>
            </w:pPr>
          </w:p>
        </w:tc>
      </w:tr>
      <w:tr w:rsidR="00FF2BC5" w14:paraId="56494180" w14:textId="77777777" w:rsidTr="00CF0346">
        <w:tc>
          <w:tcPr>
            <w:tcW w:w="10080" w:type="dxa"/>
            <w:tcMar>
              <w:top w:w="454" w:type="dxa"/>
            </w:tcMar>
          </w:tcPr>
          <w:p w14:paraId="0050151F" w14:textId="0CEBB6A3" w:rsidR="00DA7FC3" w:rsidRPr="00CF0346" w:rsidRDefault="00DA7FC3" w:rsidP="00DA7FC3">
            <w:pPr>
              <w:pStyle w:val="Introduction"/>
            </w:pPr>
            <w:r>
              <w:t>Bo Kyung</w:t>
            </w:r>
            <w:r>
              <w:t xml:space="preserve"> Kim</w:t>
            </w:r>
          </w:p>
          <w:p w14:paraId="568EADDB" w14:textId="44704AF4" w:rsidR="00CF0346" w:rsidRDefault="00CF0346" w:rsidP="00CF0346">
            <w:pPr>
              <w:pStyle w:val="Introduction"/>
            </w:pPr>
            <w:r>
              <w:t>Karina</w:t>
            </w:r>
            <w:r w:rsidR="00DA7FC3">
              <w:t xml:space="preserve"> De Vargas Pereira</w:t>
            </w:r>
          </w:p>
          <w:p w14:paraId="666AFA01" w14:textId="77777777" w:rsidR="00DA7FC3" w:rsidRDefault="00DA7FC3" w:rsidP="00DA7FC3">
            <w:pPr>
              <w:pStyle w:val="Introduction"/>
            </w:pPr>
            <w:r>
              <w:t>Sophie Hsu</w:t>
            </w:r>
          </w:p>
          <w:p w14:paraId="56FA6A64" w14:textId="04CE4231" w:rsidR="00FF2BC5" w:rsidRPr="00D528B9" w:rsidRDefault="00CF0346" w:rsidP="00CF0346">
            <w:pPr>
              <w:pStyle w:val="Author"/>
              <w:jc w:val="right"/>
            </w:pPr>
            <w:r>
              <w:t>John Abbott College – FSD10</w:t>
            </w:r>
          </w:p>
        </w:tc>
        <w:tc>
          <w:tcPr>
            <w:tcW w:w="20" w:type="dxa"/>
          </w:tcPr>
          <w:p w14:paraId="5FD05492" w14:textId="77777777" w:rsidR="00FF2BC5" w:rsidRDefault="00FF2BC5" w:rsidP="00FF2BC5"/>
        </w:tc>
      </w:tr>
    </w:tbl>
    <w:p w14:paraId="6EF3784E" w14:textId="77777777" w:rsidR="00B31872" w:rsidRDefault="00B31872" w:rsidP="00220B9B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0224" behindDoc="1" locked="1" layoutInCell="1" allowOverlap="1" wp14:anchorId="2BF287AC" wp14:editId="124B8975">
                <wp:simplePos x="0" y="0"/>
                <wp:positionH relativeFrom="column">
                  <wp:posOffset>-674370</wp:posOffset>
                </wp:positionH>
                <wp:positionV relativeFrom="line">
                  <wp:posOffset>-683895</wp:posOffset>
                </wp:positionV>
                <wp:extent cx="7801200" cy="7783200"/>
                <wp:effectExtent l="0" t="0" r="9525" b="8255"/>
                <wp:wrapNone/>
                <wp:docPr id="29" name="Group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01200" cy="7783200"/>
                          <a:chOff x="28575" y="152400"/>
                          <a:chExt cx="7800975" cy="7783200"/>
                        </a:xfrm>
                      </wpg:grpSpPr>
                      <wps:wsp>
                        <wps:cNvPr id="11" name="Rectangle 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575" y="15240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5CB89" w14:textId="77777777" w:rsidR="00B31872" w:rsidRPr="00E403F2" w:rsidRDefault="00B31872" w:rsidP="00A618B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8575" y="152400"/>
                            <a:ext cx="7800975" cy="5107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Rectangle 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575" y="152400"/>
                            <a:ext cx="464400" cy="778320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F287AC" id="Group 29" o:spid="_x0000_s1030" alt="&quot;&quot;" style="position:absolute;margin-left:-53.1pt;margin-top:-53.85pt;width:614.25pt;height:612.85pt;z-index:-251616256;mso-position-vertical-relative:line;mso-width-relative:margin;mso-height-relative:margin" coordorigin="285,1524" coordsize="78009,778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">
                <v:rect id="Rectangle 11" o:spid="_x0000_s1031" alt="&quot;&quot;" style="position:absolute;left:285;top:1524;width:77724;height:7750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" fillcolor="#6a3b68 [3208]" stroked="f" strokeweight="1pt">
                  <v:textbox>
                    <w:txbxContent>
                      <w:p w14:paraId="59D5CB89" w14:textId="77777777" w:rsidR="00B31872" w:rsidRPr="00E403F2" w:rsidRDefault="00B31872" w:rsidP="00A618B4"/>
                    </w:txbxContent>
                  </v:textbox>
                </v:rect>
                <v:shape id="Picture 15" o:spid="_x0000_s1032" type="#_x0000_t75" alt="&quot;&quot;" style="position:absolute;left:285;top:1524;width:78010;height:5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">
                  <v:imagedata r:id="rId14" o:title=""/>
                </v:shape>
                <v:rect id="Rectangle 12" o:spid="_x0000_s1033" alt="&quot;&quot;" style="position:absolute;left:285;top:1524;width:4644;height:778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</w:p>
    <w:tbl>
      <w:tblPr>
        <w:tblW w:w="5268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2"/>
        <w:gridCol w:w="2968"/>
      </w:tblGrid>
      <w:tr w:rsidR="00A618B4" w14:paraId="0111D26F" w14:textId="77777777" w:rsidTr="00AB1A6A">
        <w:tc>
          <w:tcPr>
            <w:tcW w:w="10620" w:type="dxa"/>
            <w:gridSpan w:val="2"/>
            <w:tcMar>
              <w:top w:w="8902" w:type="dxa"/>
            </w:tcMar>
          </w:tcPr>
          <w:p w14:paraId="0D5B4279" w14:textId="346A7503" w:rsidR="00A618B4" w:rsidRPr="00D528B9" w:rsidRDefault="00AB1A6A" w:rsidP="00D528B9">
            <w:pPr>
              <w:pStyle w:val="ChapterTitle"/>
            </w:pPr>
            <w:proofErr w:type="spellStart"/>
            <w:r>
              <w:t>MomMingle</w:t>
            </w:r>
            <w:proofErr w:type="spellEnd"/>
          </w:p>
        </w:tc>
      </w:tr>
      <w:tr w:rsidR="00B31872" w14:paraId="75FE9461" w14:textId="77777777" w:rsidTr="00AB1A6A">
        <w:trPr>
          <w:trHeight w:val="1728"/>
        </w:trPr>
        <w:tc>
          <w:tcPr>
            <w:tcW w:w="7652" w:type="dxa"/>
            <w:tcMar>
              <w:top w:w="461" w:type="dxa"/>
              <w:bottom w:w="576" w:type="dxa"/>
            </w:tcMar>
            <w:vAlign w:val="bottom"/>
          </w:tcPr>
          <w:p w14:paraId="23C2A1D3" w14:textId="43A9865A" w:rsidR="00B31872" w:rsidRPr="00D528B9" w:rsidRDefault="00AB1A6A" w:rsidP="00D528B9">
            <w:pPr>
              <w:pStyle w:val="Introduction"/>
            </w:pPr>
            <w:r>
              <w:rPr>
                <w:rStyle w:val="ui-provider"/>
              </w:rPr>
              <w:t xml:space="preserve">Built with React and Node.js, </w:t>
            </w:r>
            <w:proofErr w:type="spellStart"/>
            <w:r>
              <w:rPr>
                <w:rStyle w:val="ui-provider"/>
              </w:rPr>
              <w:t>MomMingle</w:t>
            </w:r>
            <w:proofErr w:type="spellEnd"/>
            <w:r>
              <w:rPr>
                <w:rStyle w:val="ui-provider"/>
              </w:rPr>
              <w:t xml:space="preserve"> provides a simple and intuitive interface for moms to create profiles, discover events, and interact with each other.</w:t>
            </w:r>
          </w:p>
        </w:tc>
        <w:tc>
          <w:tcPr>
            <w:tcW w:w="2968" w:type="dxa"/>
          </w:tcPr>
          <w:p w14:paraId="7CC6E9A7" w14:textId="77777777" w:rsidR="00B31872" w:rsidRDefault="00B31872" w:rsidP="00D528B9">
            <w:pPr>
              <w:pStyle w:val="Introduction"/>
            </w:pPr>
          </w:p>
        </w:tc>
      </w:tr>
    </w:tbl>
    <w:p w14:paraId="428F3444" w14:textId="77777777" w:rsidR="007766B6" w:rsidRDefault="007766B6" w:rsidP="00220B9B"/>
    <w:p w14:paraId="0AD4E541" w14:textId="77777777" w:rsidR="007766B6" w:rsidRDefault="007766B6" w:rsidP="00220B9B">
      <w:pPr>
        <w:sectPr w:rsidR="007766B6" w:rsidSect="00353D59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tbl>
      <w:tblPr>
        <w:tblW w:w="5803" w:type="pct"/>
        <w:tblInd w:w="-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"/>
        <w:gridCol w:w="630"/>
        <w:gridCol w:w="5743"/>
        <w:gridCol w:w="3707"/>
        <w:gridCol w:w="899"/>
      </w:tblGrid>
      <w:tr w:rsidR="00922B8C" w:rsidRPr="003F234D" w14:paraId="7CE9586F" w14:textId="77777777" w:rsidTr="00973380">
        <w:trPr>
          <w:gridBefore w:val="1"/>
          <w:wBefore w:w="720" w:type="dxa"/>
          <w:trHeight w:val="3870"/>
        </w:trPr>
        <w:tc>
          <w:tcPr>
            <w:tcW w:w="6373" w:type="dxa"/>
            <w:gridSpan w:val="2"/>
            <w:vMerge w:val="restart"/>
          </w:tcPr>
          <w:p w14:paraId="51BA2C91" w14:textId="4EBD974D" w:rsidR="00922B8C" w:rsidRPr="003F234D" w:rsidRDefault="00617F7D" w:rsidP="00617F7D">
            <w:pPr>
              <w:pStyle w:val="Heading1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95104" behindDoc="1" locked="1" layoutInCell="1" allowOverlap="1" wp14:anchorId="76E51B47" wp14:editId="3BE0BF7F">
                      <wp:simplePos x="0" y="0"/>
                      <wp:positionH relativeFrom="column">
                        <wp:posOffset>4303395</wp:posOffset>
                      </wp:positionH>
                      <wp:positionV relativeFrom="line">
                        <wp:posOffset>-628650</wp:posOffset>
                      </wp:positionV>
                      <wp:extent cx="2784475" cy="10058400"/>
                      <wp:effectExtent l="0" t="0" r="0" b="0"/>
                      <wp:wrapNone/>
                      <wp:docPr id="31" name="Group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84475" cy="10058400"/>
                                <a:chOff x="352382" y="-161941"/>
                                <a:chExt cx="2782018" cy="10127484"/>
                              </a:xfrm>
                              <a:solidFill>
                                <a:schemeClr val="accent2"/>
                              </a:solidFill>
                            </wpg:grpSpPr>
                            <wps:wsp>
                              <wps:cNvPr id="17" name="Rectangle 1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52382" y="-161941"/>
                                  <a:ext cx="2782018" cy="29576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8" name="Rectangle 18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352382" y="4752331"/>
                                  <a:ext cx="2782017" cy="521321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5F9273" id="Group 31" o:spid="_x0000_s1026" alt="&quot;&quot;" style="position:absolute;margin-left:338.85pt;margin-top:-49.5pt;width:219.25pt;height:11in;z-index:-251621376;mso-position-vertical-relative:line;mso-width-relative:margin;mso-height-relative:margin" coordorigin="3523,-1619" coordsize="27820,101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">
                      <v:rect id="Rectangle 17" o:spid="_x0000_s1027" alt="&quot;&quot;" style="position:absolute;left:3523;top:-1619;width:27821;height:29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" fillcolor="#cb5577 [3206]" stroked="f"/>
                      <v:rect id="Rectangle 18" o:spid="_x0000_s1028" alt="&quot;&quot;" style="position:absolute;left:3523;top:47523;width:27820;height:52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" fillcolor="#cb5577 [3206]" stroked="f"/>
                      <w10:wrap anchory="line"/>
                      <w10:anchorlock/>
                    </v:group>
                  </w:pict>
                </mc:Fallback>
              </mc:AlternateContent>
            </w:r>
            <w:r w:rsidR="00AB1A6A">
              <w:t>Project Description</w:t>
            </w:r>
          </w:p>
          <w:p w14:paraId="0E334B3D" w14:textId="05856981" w:rsidR="00922B8C" w:rsidRDefault="00AB1A6A" w:rsidP="00617F7D">
            <w:pPr>
              <w:rPr>
                <w:rStyle w:val="ui-provider"/>
              </w:rPr>
            </w:pPr>
            <w:proofErr w:type="spellStart"/>
            <w:r>
              <w:rPr>
                <w:rStyle w:val="ui-provider"/>
              </w:rPr>
              <w:t>MomMingle</w:t>
            </w:r>
            <w:proofErr w:type="spellEnd"/>
            <w:r>
              <w:rPr>
                <w:rStyle w:val="ui-provider"/>
              </w:rPr>
              <w:t xml:space="preserve"> is a versatile web application designed to cater to the diverse needs and interests of mothers everywhere. Whether they're stay-at-home moms, working moms, single moms, or anything in between, </w:t>
            </w:r>
            <w:proofErr w:type="spellStart"/>
            <w:r>
              <w:rPr>
                <w:rStyle w:val="ui-provider"/>
              </w:rPr>
              <w:t>MomMingle</w:t>
            </w:r>
            <w:proofErr w:type="spellEnd"/>
            <w:r>
              <w:rPr>
                <w:rStyle w:val="ui-provider"/>
              </w:rPr>
              <w:t xml:space="preserve"> offers a centralized platform for moms to connect, share experiences, and build meaningful relationships. The app provides a range of features and functionalities to accommodate various lifestyles, schedules, and preferences, fostering a supportive and inclusive community for all types of moms.</w:t>
            </w:r>
          </w:p>
          <w:p w14:paraId="27D4D46E" w14:textId="39217925" w:rsidR="00922B8C" w:rsidRPr="003F234D" w:rsidRDefault="00922B8C" w:rsidP="00617F7D">
            <w:pPr>
              <w:rPr>
                <w:noProof/>
              </w:rPr>
            </w:pPr>
          </w:p>
          <w:p w14:paraId="2AE6554E" w14:textId="5B15A872" w:rsidR="00922B8C" w:rsidRPr="003F234D" w:rsidRDefault="00AB1A6A" w:rsidP="00617F7D">
            <w:pPr>
              <w:pStyle w:val="Heading1"/>
            </w:pPr>
            <w:r>
              <w:rPr>
                <w:rStyle w:val="Strong"/>
              </w:rPr>
              <w:t>Technologies Used:</w:t>
            </w:r>
          </w:p>
          <w:p w14:paraId="0048D078" w14:textId="0FD02FC6" w:rsidR="00973380" w:rsidRPr="00973380" w:rsidRDefault="00973380" w:rsidP="00973380">
            <w:pPr>
              <w:pStyle w:val="ListBullet"/>
              <w:numPr>
                <w:ilvl w:val="0"/>
                <w:numId w:val="0"/>
              </w:numPr>
              <w:ind w:left="426" w:hanging="426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Front-end:</w:t>
            </w:r>
          </w:p>
          <w:p w14:paraId="047236E8" w14:textId="77777777" w:rsidR="00973380" w:rsidRPr="00973380" w:rsidRDefault="00973380" w:rsidP="00973380">
            <w:pPr>
              <w:pStyle w:val="ListBullet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React.js: A JavaScript library for building user interfaces, providing a component-based architecture and efficient rendering for creating dynamic and interactive front-end experiences.</w:t>
            </w:r>
          </w:p>
          <w:p w14:paraId="2CB1154F" w14:textId="77777777" w:rsidR="00973380" w:rsidRPr="00973380" w:rsidRDefault="00973380" w:rsidP="00973380">
            <w:pPr>
              <w:pStyle w:val="ListBullet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 xml:space="preserve">HTML: </w:t>
            </w:r>
            <w:proofErr w:type="spellStart"/>
            <w:r w:rsidRPr="00973380">
              <w:rPr>
                <w:lang w:val="en-CA" w:eastAsia="en-CA"/>
              </w:rPr>
              <w:t>HyperText</w:t>
            </w:r>
            <w:proofErr w:type="spellEnd"/>
            <w:r w:rsidRPr="00973380">
              <w:rPr>
                <w:lang w:val="en-CA" w:eastAsia="en-CA"/>
              </w:rPr>
              <w:t xml:space="preserve"> Markup Language is used for structuring web pages and defining their content.</w:t>
            </w:r>
          </w:p>
          <w:p w14:paraId="208B544C" w14:textId="77777777" w:rsidR="00973380" w:rsidRPr="00973380" w:rsidRDefault="00973380" w:rsidP="00973380">
            <w:pPr>
              <w:pStyle w:val="ListBullet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CSS: Cascading Style Sheets are utilized for styling and formatting the appearance of web pages, ensuring a visually appealing user interface.</w:t>
            </w:r>
          </w:p>
          <w:p w14:paraId="1C2DBE0B" w14:textId="77777777" w:rsidR="00973380" w:rsidRDefault="00973380" w:rsidP="00973380">
            <w:pPr>
              <w:pStyle w:val="ListBullet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JavaScript: A programming language used for adding interactivity and behavior to web pages, enhancing user experience through dynamic content and functionality.</w:t>
            </w:r>
          </w:p>
          <w:p w14:paraId="728368C9" w14:textId="77777777" w:rsidR="00973380" w:rsidRPr="00973380" w:rsidRDefault="00973380" w:rsidP="00973380">
            <w:pPr>
              <w:pStyle w:val="ListBullet"/>
              <w:numPr>
                <w:ilvl w:val="0"/>
                <w:numId w:val="0"/>
              </w:numPr>
              <w:ind w:left="426"/>
              <w:rPr>
                <w:lang w:val="en-CA" w:eastAsia="en-CA"/>
              </w:rPr>
            </w:pPr>
          </w:p>
          <w:p w14:paraId="37DC8524" w14:textId="6F80E61E" w:rsidR="00973380" w:rsidRPr="00973380" w:rsidRDefault="00973380" w:rsidP="00973380">
            <w:pPr>
              <w:pStyle w:val="ListBullet"/>
              <w:numPr>
                <w:ilvl w:val="0"/>
                <w:numId w:val="0"/>
              </w:numPr>
              <w:ind w:left="426" w:hanging="426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Back-end:</w:t>
            </w:r>
          </w:p>
          <w:p w14:paraId="21EC999F" w14:textId="77777777" w:rsidR="00973380" w:rsidRPr="00973380" w:rsidRDefault="00973380" w:rsidP="00973380">
            <w:pPr>
              <w:pStyle w:val="ListBullet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Node.js: A runtime environment that allows the execution of JavaScript code on the server-side, facilitating the development of scalable and efficient server applications.</w:t>
            </w:r>
          </w:p>
          <w:p w14:paraId="0CCE3B56" w14:textId="77777777" w:rsidR="00973380" w:rsidRPr="00973380" w:rsidRDefault="00973380" w:rsidP="00973380">
            <w:pPr>
              <w:pStyle w:val="ListBullet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Express.js: A web application framework for Node.js, providing a robust set of features for building web APIs and server-side applications with minimal code and effort.</w:t>
            </w:r>
          </w:p>
          <w:p w14:paraId="599BCC5E" w14:textId="77777777" w:rsidR="00973380" w:rsidRDefault="00973380" w:rsidP="00973380">
            <w:pPr>
              <w:pStyle w:val="ListBullet"/>
              <w:numPr>
                <w:ilvl w:val="0"/>
                <w:numId w:val="0"/>
              </w:numPr>
              <w:ind w:left="426"/>
              <w:rPr>
                <w:lang w:val="en-CA" w:eastAsia="en-CA"/>
              </w:rPr>
            </w:pPr>
          </w:p>
          <w:p w14:paraId="5EC70C29" w14:textId="3F090F46" w:rsidR="00973380" w:rsidRPr="00973380" w:rsidRDefault="00973380" w:rsidP="00973380">
            <w:pPr>
              <w:pStyle w:val="ListBullet"/>
              <w:numPr>
                <w:ilvl w:val="0"/>
                <w:numId w:val="0"/>
              </w:numPr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Database:</w:t>
            </w:r>
          </w:p>
          <w:p w14:paraId="21255BA7" w14:textId="710D5C02" w:rsidR="00973380" w:rsidRDefault="00973380" w:rsidP="00973380">
            <w:pPr>
              <w:pStyle w:val="ListBullet"/>
              <w:rPr>
                <w:lang w:val="en-CA" w:eastAsia="en-CA"/>
              </w:rPr>
            </w:pPr>
            <w:r w:rsidRPr="00973380">
              <w:rPr>
                <w:lang w:val="en-CA" w:eastAsia="en-CA"/>
              </w:rPr>
              <w:t>MySQL: A relational database management system (RDBMS) that uses structured query language (SQL) for managing and manipulating data. MySQL offers scalability, reliability, and robust features for storing and querying structured data efficiently.</w:t>
            </w:r>
          </w:p>
          <w:p w14:paraId="73C45A00" w14:textId="77777777" w:rsidR="00973380" w:rsidRDefault="00973380" w:rsidP="00973380">
            <w:pPr>
              <w:pStyle w:val="ListBullet"/>
              <w:numPr>
                <w:ilvl w:val="0"/>
                <w:numId w:val="0"/>
              </w:numPr>
              <w:rPr>
                <w:b/>
                <w:bCs/>
                <w:lang w:eastAsia="en-CA"/>
              </w:rPr>
            </w:pPr>
          </w:p>
          <w:p w14:paraId="2D574CF8" w14:textId="3D36A0D2" w:rsidR="00973380" w:rsidRPr="00973380" w:rsidRDefault="00973380" w:rsidP="00973380">
            <w:pPr>
              <w:pStyle w:val="ListBullet"/>
              <w:numPr>
                <w:ilvl w:val="0"/>
                <w:numId w:val="0"/>
              </w:numPr>
              <w:rPr>
                <w:lang w:val="en-CA" w:eastAsia="en-CA"/>
              </w:rPr>
            </w:pPr>
            <w:r w:rsidRPr="00973380">
              <w:rPr>
                <w:lang w:eastAsia="en-CA"/>
              </w:rPr>
              <w:t>Authentication:</w:t>
            </w:r>
          </w:p>
          <w:p w14:paraId="6F78CE05" w14:textId="3139DA4E" w:rsidR="00AB1A6A" w:rsidRDefault="00973380" w:rsidP="00973380">
            <w:pPr>
              <w:pStyle w:val="ListBullet"/>
            </w:pPr>
            <w:r w:rsidRPr="00973380">
              <w:rPr>
                <w:lang w:val="en-CA" w:eastAsia="en-CA"/>
              </w:rPr>
              <w:t>JSON Web Tokens (JWT): A compact, URL-safe means of representing claims securely between two parties, commonly used for implementing authentication and authorization in web applications.</w:t>
            </w:r>
          </w:p>
          <w:p w14:paraId="616366E7" w14:textId="2F53B8C3" w:rsidR="00922B8C" w:rsidRPr="003F234D" w:rsidRDefault="00922B8C" w:rsidP="00973380">
            <w:pPr>
              <w:rPr>
                <w:noProof/>
              </w:rPr>
            </w:pPr>
          </w:p>
        </w:tc>
        <w:tc>
          <w:tcPr>
            <w:tcW w:w="4606" w:type="dxa"/>
            <w:gridSpan w:val="2"/>
          </w:tcPr>
          <w:p w14:paraId="3D6F9664" w14:textId="77777777" w:rsidR="00922B8C" w:rsidRPr="003F234D" w:rsidRDefault="00922B8C" w:rsidP="00617F7D"/>
        </w:tc>
      </w:tr>
      <w:tr w:rsidR="00922B8C" w:rsidRPr="003F234D" w14:paraId="2FEF33DF" w14:textId="77777777" w:rsidTr="00973380">
        <w:trPr>
          <w:gridBefore w:val="1"/>
          <w:wBefore w:w="720" w:type="dxa"/>
          <w:trHeight w:val="4241"/>
        </w:trPr>
        <w:tc>
          <w:tcPr>
            <w:tcW w:w="6373" w:type="dxa"/>
            <w:gridSpan w:val="2"/>
            <w:vMerge/>
          </w:tcPr>
          <w:p w14:paraId="1EF29FEC" w14:textId="77777777" w:rsidR="00922B8C" w:rsidRPr="003F234D" w:rsidRDefault="00922B8C" w:rsidP="00617F7D"/>
        </w:tc>
        <w:tc>
          <w:tcPr>
            <w:tcW w:w="4606" w:type="dxa"/>
            <w:gridSpan w:val="2"/>
            <w:tcMar>
              <w:left w:w="737" w:type="dxa"/>
            </w:tcMar>
          </w:tcPr>
          <w:p w14:paraId="5CEDF57A" w14:textId="07F61124" w:rsidR="00922B8C" w:rsidRPr="00053705" w:rsidRDefault="00E83E38" w:rsidP="007766B6">
            <w:pPr>
              <w:pStyle w:val="Quote3"/>
              <w:rPr>
                <w:strike/>
              </w:rPr>
            </w:pPr>
            <w:r w:rsidRPr="00E83E38">
              <w:t>Tailored feeds curate relevant content and discussions based on each user's preferences.</w:t>
            </w:r>
          </w:p>
        </w:tc>
      </w:tr>
      <w:tr w:rsidR="00922B8C" w:rsidRPr="003F234D" w14:paraId="5F95D09E" w14:textId="77777777" w:rsidTr="00973380">
        <w:trPr>
          <w:gridBefore w:val="1"/>
          <w:wBefore w:w="720" w:type="dxa"/>
        </w:trPr>
        <w:tc>
          <w:tcPr>
            <w:tcW w:w="6373" w:type="dxa"/>
            <w:gridSpan w:val="2"/>
            <w:vMerge/>
          </w:tcPr>
          <w:p w14:paraId="06A5B0BB" w14:textId="77777777" w:rsidR="00922B8C" w:rsidRPr="003F234D" w:rsidRDefault="00922B8C" w:rsidP="00617F7D"/>
        </w:tc>
        <w:tc>
          <w:tcPr>
            <w:tcW w:w="4606" w:type="dxa"/>
            <w:gridSpan w:val="2"/>
          </w:tcPr>
          <w:p w14:paraId="1D79AAB0" w14:textId="77777777" w:rsidR="00922B8C" w:rsidRPr="003F234D" w:rsidRDefault="00922B8C" w:rsidP="00617F7D"/>
        </w:tc>
      </w:tr>
      <w:tr w:rsidR="00973380" w:rsidRPr="003F234D" w14:paraId="26A4AACA" w14:textId="77777777" w:rsidTr="005F2528">
        <w:trPr>
          <w:gridAfter w:val="1"/>
          <w:wAfter w:w="899" w:type="dxa"/>
          <w:trHeight w:val="4298"/>
        </w:trPr>
        <w:tc>
          <w:tcPr>
            <w:tcW w:w="1350" w:type="dxa"/>
            <w:gridSpan w:val="2"/>
          </w:tcPr>
          <w:p w14:paraId="72C3769C" w14:textId="50E0050C" w:rsidR="00973380" w:rsidRPr="003F234D" w:rsidRDefault="00973380" w:rsidP="00514DC6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0F649E85" wp14:editId="09012691">
                      <wp:simplePos x="0" y="0"/>
                      <wp:positionH relativeFrom="column">
                        <wp:posOffset>-225426</wp:posOffset>
                      </wp:positionH>
                      <wp:positionV relativeFrom="paragraph">
                        <wp:posOffset>-631190</wp:posOffset>
                      </wp:positionV>
                      <wp:extent cx="935079" cy="10039957"/>
                      <wp:effectExtent l="0" t="0" r="0" b="0"/>
                      <wp:wrapNone/>
                      <wp:docPr id="1267422466" name="Rectangle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5079" cy="1003995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631ADB" id="Rectangle 1" o:spid="_x0000_s1026" alt="&quot;&quot;" style="position:absolute;margin-left:-17.75pt;margin-top:-49.7pt;width:73.65pt;height:790.5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" fillcolor="#cb5577 [3206]" stroked="f"/>
                  </w:pict>
                </mc:Fallback>
              </mc:AlternateContent>
            </w:r>
          </w:p>
        </w:tc>
        <w:tc>
          <w:tcPr>
            <w:tcW w:w="9450" w:type="dxa"/>
            <w:gridSpan w:val="2"/>
          </w:tcPr>
          <w:p w14:paraId="4FAA246D" w14:textId="241406C0" w:rsidR="00973380" w:rsidRPr="003F234D" w:rsidRDefault="00973380" w:rsidP="00514DC6">
            <w:pPr>
              <w:pStyle w:val="Heading1"/>
            </w:pPr>
            <w:r>
              <w:t>N</w:t>
            </w:r>
            <w:r w:rsidRPr="00973380">
              <w:t>avigation</w:t>
            </w:r>
            <w:r w:rsidRPr="00973380">
              <w:t xml:space="preserve"> </w:t>
            </w:r>
            <w:r>
              <w:t>and Pages</w:t>
            </w:r>
            <w:r w:rsidRPr="00AB1A6A">
              <w:t>:</w:t>
            </w:r>
          </w:p>
          <w:p w14:paraId="749ECC61" w14:textId="45C1DA34" w:rsidR="00FA36D5" w:rsidRDefault="00FA36D5" w:rsidP="00FA36D5">
            <w:pPr>
              <w:pStyle w:val="ListBullet"/>
            </w:pPr>
            <w:r w:rsidRPr="00973380">
              <w:rPr>
                <w:rStyle w:val="ui-provider"/>
              </w:rPr>
              <w:t>Homepage</w:t>
            </w:r>
            <w:r>
              <w:rPr>
                <w:rStyle w:val="ui-provider"/>
              </w:rPr>
              <w:t>:</w:t>
            </w:r>
          </w:p>
          <w:p w14:paraId="140129BA" w14:textId="26A604FD" w:rsidR="00973380" w:rsidRP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 xml:space="preserve">Upon logging in, moms are greeted with a personalized feed showcasing </w:t>
            </w:r>
            <w:r w:rsidR="00995424">
              <w:rPr>
                <w:rStyle w:val="ui-provider"/>
              </w:rPr>
              <w:t>their nick name</w:t>
            </w:r>
            <w:r w:rsidRPr="00973380">
              <w:rPr>
                <w:rStyle w:val="ui-provider"/>
              </w:rPr>
              <w:t>.</w:t>
            </w:r>
          </w:p>
          <w:p w14:paraId="0BAA6E3C" w14:textId="77777777" w:rsidR="00973380" w:rsidRDefault="00973380" w:rsidP="00973380">
            <w:pPr>
              <w:rPr>
                <w:rStyle w:val="ui-provider"/>
              </w:rPr>
            </w:pPr>
            <w:proofErr w:type="gramStart"/>
            <w:r w:rsidRPr="00973380">
              <w:rPr>
                <w:rStyle w:val="ui-provider"/>
              </w:rPr>
              <w:t>Navigation</w:t>
            </w:r>
            <w:proofErr w:type="gramEnd"/>
            <w:r w:rsidRPr="00973380">
              <w:rPr>
                <w:rStyle w:val="ui-provider"/>
              </w:rPr>
              <w:t xml:space="preserve"> bar provides access to different sections of the platform, including profile settings, messaging, groups, and the </w:t>
            </w:r>
            <w:r w:rsidRPr="00A43DC2">
              <w:rPr>
                <w:rStyle w:val="ui-provider"/>
                <w:color w:val="FF0000"/>
              </w:rPr>
              <w:t>resource directory.</w:t>
            </w:r>
          </w:p>
          <w:p w14:paraId="13E57D43" w14:textId="77777777" w:rsidR="00FA36D5" w:rsidRDefault="00FA36D5" w:rsidP="00973380">
            <w:pPr>
              <w:rPr>
                <w:rStyle w:val="ui-provider"/>
              </w:rPr>
            </w:pPr>
          </w:p>
          <w:p w14:paraId="6CCE1B6C" w14:textId="660338F2" w:rsidR="00FA36D5" w:rsidRDefault="00FA36D5" w:rsidP="00FA36D5">
            <w:pPr>
              <w:pStyle w:val="ListBullet"/>
            </w:pPr>
            <w:r w:rsidRPr="00973380">
              <w:rPr>
                <w:rStyle w:val="ui-provider"/>
              </w:rPr>
              <w:t>Event Planning:</w:t>
            </w:r>
          </w:p>
          <w:p w14:paraId="1021E946" w14:textId="27F95992" w:rsidR="00973380" w:rsidRP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>Moms can create, browse, and RSVP to meetups, playdates, workshops, and other community events using the integrated event planning tools.</w:t>
            </w:r>
          </w:p>
          <w:p w14:paraId="7FFEEF27" w14:textId="77777777" w:rsid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>Filters allow users to search for events based on geographical areas, age ranges, and activity preferences, ensuring personalized event recommendations.</w:t>
            </w:r>
          </w:p>
          <w:p w14:paraId="0B756D84" w14:textId="77777777" w:rsidR="00FA36D5" w:rsidRDefault="00FA36D5" w:rsidP="00973380">
            <w:pPr>
              <w:rPr>
                <w:rStyle w:val="ui-provider"/>
              </w:rPr>
            </w:pPr>
          </w:p>
          <w:p w14:paraId="0B26DF20" w14:textId="77777777" w:rsidR="00FA36D5" w:rsidRPr="00995424" w:rsidRDefault="00FA36D5" w:rsidP="00FA36D5">
            <w:pPr>
              <w:pStyle w:val="ListBullet"/>
              <w:rPr>
                <w:rStyle w:val="ui-provider"/>
                <w:color w:val="FF0000"/>
              </w:rPr>
            </w:pPr>
            <w:r w:rsidRPr="00995424">
              <w:rPr>
                <w:rStyle w:val="ui-provider"/>
                <w:color w:val="FF0000"/>
              </w:rPr>
              <w:t>Community Forums:</w:t>
            </w:r>
          </w:p>
          <w:p w14:paraId="5DF256AD" w14:textId="77777777" w:rsidR="00FA36D5" w:rsidRPr="00995424" w:rsidRDefault="00FA36D5" w:rsidP="00FA36D5">
            <w:pPr>
              <w:pStyle w:val="ListBullet"/>
              <w:numPr>
                <w:ilvl w:val="0"/>
                <w:numId w:val="0"/>
              </w:numPr>
              <w:rPr>
                <w:rStyle w:val="ui-provider"/>
                <w:color w:val="FF0000"/>
              </w:rPr>
            </w:pPr>
          </w:p>
          <w:p w14:paraId="72F51D68" w14:textId="6D4A7EE0" w:rsidR="00973380" w:rsidRPr="00995424" w:rsidRDefault="00973380" w:rsidP="00FA36D5">
            <w:pPr>
              <w:pStyle w:val="ListBullet"/>
              <w:numPr>
                <w:ilvl w:val="0"/>
                <w:numId w:val="0"/>
              </w:numPr>
              <w:rPr>
                <w:rStyle w:val="ui-provider"/>
                <w:color w:val="FF0000"/>
              </w:rPr>
            </w:pPr>
            <w:r w:rsidRPr="00995424">
              <w:rPr>
                <w:rStyle w:val="ui-provider"/>
                <w:color w:val="FF0000"/>
              </w:rPr>
              <w:t>Dedicated discussion boards enable moms to ask questions, share tips, and seek advice from the community on various topics related to parenting, wellness, and more.</w:t>
            </w:r>
          </w:p>
          <w:p w14:paraId="40761638" w14:textId="77777777" w:rsidR="00973380" w:rsidRPr="00995424" w:rsidRDefault="00973380" w:rsidP="00973380">
            <w:pPr>
              <w:rPr>
                <w:rStyle w:val="ui-provider"/>
                <w:color w:val="FF0000"/>
              </w:rPr>
            </w:pPr>
            <w:r w:rsidRPr="00995424">
              <w:rPr>
                <w:rStyle w:val="ui-provider"/>
                <w:color w:val="FF0000"/>
              </w:rPr>
              <w:t>Users can create and participate in discussions, with threads organized by categories such as parenting advice, health &amp; fitness, and local recommendations.</w:t>
            </w:r>
          </w:p>
          <w:p w14:paraId="4C30ADA0" w14:textId="77777777" w:rsidR="00FA36D5" w:rsidRDefault="00FA36D5" w:rsidP="00973380">
            <w:pPr>
              <w:rPr>
                <w:rStyle w:val="ui-provider"/>
              </w:rPr>
            </w:pPr>
          </w:p>
          <w:p w14:paraId="4B4E4744" w14:textId="5889B272" w:rsidR="00973380" w:rsidRPr="00973380" w:rsidRDefault="00FA36D5" w:rsidP="00486D6F">
            <w:pPr>
              <w:pStyle w:val="ListBullet"/>
              <w:rPr>
                <w:rStyle w:val="ui-provider"/>
              </w:rPr>
            </w:pPr>
            <w:r w:rsidRPr="00973380">
              <w:rPr>
                <w:rStyle w:val="ui-provider"/>
              </w:rPr>
              <w:t>Messaging and Groups</w:t>
            </w:r>
            <w:r>
              <w:rPr>
                <w:rStyle w:val="ui-provider"/>
              </w:rPr>
              <w:t>:</w:t>
            </w:r>
          </w:p>
          <w:p w14:paraId="1510E295" w14:textId="77777777" w:rsidR="00973380" w:rsidRP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>Moms can engage in secure one-on-one or group conversations with other users, fostering connections and support within the community.</w:t>
            </w:r>
          </w:p>
          <w:p w14:paraId="43D130AA" w14:textId="77777777" w:rsid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>Users have the option to create and join niche interest groups based on shared hobbies, interests, or parenting styles.</w:t>
            </w:r>
          </w:p>
          <w:p w14:paraId="64723C31" w14:textId="77777777" w:rsidR="00FA36D5" w:rsidRDefault="00FA36D5" w:rsidP="00973380">
            <w:pPr>
              <w:rPr>
                <w:rStyle w:val="ui-provider"/>
              </w:rPr>
            </w:pPr>
          </w:p>
          <w:p w14:paraId="29C58299" w14:textId="368925CB" w:rsidR="00973380" w:rsidRPr="00995424" w:rsidRDefault="00FA36D5" w:rsidP="0027511E">
            <w:pPr>
              <w:pStyle w:val="ListBullet"/>
              <w:rPr>
                <w:rStyle w:val="ui-provider"/>
                <w:color w:val="FF0000"/>
              </w:rPr>
            </w:pPr>
            <w:r w:rsidRPr="00995424">
              <w:rPr>
                <w:rStyle w:val="ui-provider"/>
                <w:color w:val="FF0000"/>
              </w:rPr>
              <w:t>Resource Directory:</w:t>
            </w:r>
          </w:p>
          <w:p w14:paraId="192FF463" w14:textId="77777777" w:rsidR="00973380" w:rsidRPr="00995424" w:rsidRDefault="00973380" w:rsidP="00973380">
            <w:pPr>
              <w:rPr>
                <w:rStyle w:val="ui-provider"/>
                <w:color w:val="FF0000"/>
              </w:rPr>
            </w:pPr>
            <w:r w:rsidRPr="00995424">
              <w:rPr>
                <w:rStyle w:val="ui-provider"/>
                <w:color w:val="FF0000"/>
              </w:rPr>
              <w:t>The resource directory provides a comprehensive listing of local services, businesses, and resources catering to moms and families.</w:t>
            </w:r>
          </w:p>
          <w:p w14:paraId="5FBF3468" w14:textId="77777777" w:rsidR="00973380" w:rsidRPr="00995424" w:rsidRDefault="00973380" w:rsidP="00973380">
            <w:pPr>
              <w:rPr>
                <w:rStyle w:val="ui-provider"/>
                <w:color w:val="FF0000"/>
              </w:rPr>
            </w:pPr>
            <w:r w:rsidRPr="00995424">
              <w:rPr>
                <w:rStyle w:val="ui-provider"/>
                <w:color w:val="FF0000"/>
              </w:rPr>
              <w:t>Moms can browse and discover recommendations, read reviews, and access contact information for various services and businesses.</w:t>
            </w:r>
          </w:p>
          <w:p w14:paraId="142C5DC0" w14:textId="77777777" w:rsidR="00FA36D5" w:rsidRDefault="00FA36D5" w:rsidP="00973380">
            <w:pPr>
              <w:rPr>
                <w:rStyle w:val="ui-provider"/>
              </w:rPr>
            </w:pPr>
          </w:p>
          <w:p w14:paraId="276CC827" w14:textId="77777777" w:rsidR="00995424" w:rsidRDefault="00995424" w:rsidP="00973380">
            <w:pPr>
              <w:rPr>
                <w:rStyle w:val="ui-provider"/>
              </w:rPr>
            </w:pPr>
          </w:p>
          <w:p w14:paraId="30D98CFB" w14:textId="77777777" w:rsidR="00995424" w:rsidRDefault="00995424" w:rsidP="00973380">
            <w:pPr>
              <w:rPr>
                <w:rStyle w:val="ui-provider"/>
              </w:rPr>
            </w:pPr>
          </w:p>
          <w:p w14:paraId="63A850D3" w14:textId="77777777" w:rsidR="00995424" w:rsidRDefault="00995424" w:rsidP="00973380">
            <w:pPr>
              <w:rPr>
                <w:rStyle w:val="ui-provider"/>
              </w:rPr>
            </w:pPr>
          </w:p>
          <w:p w14:paraId="535F1F6D" w14:textId="0B5D40D5" w:rsidR="00973380" w:rsidRPr="00973380" w:rsidRDefault="00FA36D5" w:rsidP="00E86875">
            <w:pPr>
              <w:pStyle w:val="ListBullet"/>
              <w:rPr>
                <w:rStyle w:val="ui-provider"/>
              </w:rPr>
            </w:pPr>
            <w:r w:rsidRPr="00973380">
              <w:rPr>
                <w:rStyle w:val="ui-provider"/>
              </w:rPr>
              <w:lastRenderedPageBreak/>
              <w:t>Navigation</w:t>
            </w:r>
            <w:r>
              <w:rPr>
                <w:rStyle w:val="ui-provider"/>
              </w:rPr>
              <w:t>:</w:t>
            </w:r>
          </w:p>
          <w:p w14:paraId="034589AB" w14:textId="77777777" w:rsidR="00973380" w:rsidRP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>Moms can navigate between pages using the navigation bar located at the top of the screen.</w:t>
            </w:r>
          </w:p>
          <w:p w14:paraId="1DBF1C45" w14:textId="77777777" w:rsidR="00973380" w:rsidRP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>Filters for geographical areas, age ranges, and activity preferences are easily accessible throughout the platform, allowing moms to customize their experience and discover relevant content and connections.</w:t>
            </w:r>
          </w:p>
          <w:p w14:paraId="58A832E6" w14:textId="1E6B1351" w:rsidR="00973380" w:rsidRPr="00973380" w:rsidRDefault="00973380" w:rsidP="00973380">
            <w:pPr>
              <w:rPr>
                <w:rStyle w:val="ui-provider"/>
              </w:rPr>
            </w:pPr>
            <w:r w:rsidRPr="00973380">
              <w:rPr>
                <w:rStyle w:val="ui-provider"/>
              </w:rPr>
              <w:t>The user-friendly interface ensures seamless navigation and a positive user experience across various devices and screen sizes.</w:t>
            </w:r>
          </w:p>
          <w:p w14:paraId="1A681970" w14:textId="4D4910D2" w:rsidR="00973380" w:rsidRPr="003F234D" w:rsidRDefault="00973380" w:rsidP="00514DC6"/>
        </w:tc>
      </w:tr>
    </w:tbl>
    <w:p w14:paraId="3B83E619" w14:textId="77777777" w:rsidR="00F57252" w:rsidRDefault="00F57252">
      <w:pPr>
        <w:sectPr w:rsidR="00F57252" w:rsidSect="00353D59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4E1F29B1" w14:textId="77777777" w:rsidR="004E4BD9" w:rsidRDefault="00593F53">
      <w:r w:rsidRPr="003F234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28" behindDoc="1" locked="1" layoutInCell="1" allowOverlap="1" wp14:anchorId="162BD0A6" wp14:editId="29F02F8C">
                <wp:simplePos x="0" y="0"/>
                <wp:positionH relativeFrom="column">
                  <wp:posOffset>-685800</wp:posOffset>
                </wp:positionH>
                <wp:positionV relativeFrom="line">
                  <wp:posOffset>-631190</wp:posOffset>
                </wp:positionV>
                <wp:extent cx="7772400" cy="10058400"/>
                <wp:effectExtent l="0" t="0" r="0" b="0"/>
                <wp:wrapNone/>
                <wp:docPr id="9" name="Gro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-635" y="53335"/>
                          <a:chExt cx="7773584" cy="10058300"/>
                        </a:xfrm>
                      </wpg:grpSpPr>
                      <wps:wsp>
                        <wps:cNvPr id="19" name="Rectangle 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635" y="53335"/>
                            <a:ext cx="7773584" cy="1005766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Picture 21" descr="Tree rings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23" r="323"/>
                          <a:stretch/>
                        </pic:blipFill>
                        <pic:spPr bwMode="auto">
                          <a:xfrm rot="5400000">
                            <a:off x="-2533664" y="2587912"/>
                            <a:ext cx="10057665" cy="498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Rectangle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4" y="53340"/>
                            <a:ext cx="457344" cy="10058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3037CA" id="Group 9" o:spid="_x0000_s1026" alt="&quot;&quot;" style="position:absolute;margin-left:-54pt;margin-top:-49.7pt;width:612pt;height:11in;z-index:-251645952;mso-position-vertical-relative:line;mso-width-relative:margin;mso-height-relative:margin" coordorigin="-6,533" coordsize="77735,100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">
                <v:rect id="Rectangle 19" o:spid="_x0000_s1027" alt="&quot;&quot;" style="position:absolute;left:-6;top:533;width:77735;height:1005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" fillcolor="#6a3b68 [3208]" stroked="f" strokeweight="1pt"/>
                <v:shape id="Picture 21" o:spid="_x0000_s1028" type="#_x0000_t75" alt="Tree rings" style="position:absolute;left:-25338;top:25879;width:100577;height:4989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">
                  <v:imagedata r:id="rId16" o:title="Tree rings" cropleft="212f" cropright="212f"/>
                </v:shape>
                <v:rect id="Rectangle 7" o:spid="_x0000_s1029" alt="&quot;&quot;" style="position:absolute;top:533;width:4573;height:100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7"/>
        <w:gridCol w:w="7225"/>
        <w:gridCol w:w="1438"/>
      </w:tblGrid>
      <w:tr w:rsidR="00593F53" w14:paraId="592B2A05" w14:textId="77777777" w:rsidTr="001E2618">
        <w:trPr>
          <w:trHeight w:val="668"/>
        </w:trPr>
        <w:tc>
          <w:tcPr>
            <w:tcW w:w="1418" w:type="dxa"/>
            <w:tcMar>
              <w:top w:w="3742" w:type="dxa"/>
            </w:tcMar>
          </w:tcPr>
          <w:p w14:paraId="1C8F58A0" w14:textId="77777777" w:rsidR="00593F53" w:rsidRDefault="00593F53">
            <w:pPr>
              <w:rPr>
                <w:noProof/>
              </w:rPr>
            </w:pPr>
          </w:p>
        </w:tc>
        <w:tc>
          <w:tcPr>
            <w:tcW w:w="7229" w:type="dxa"/>
          </w:tcPr>
          <w:p w14:paraId="4247A620" w14:textId="77777777" w:rsidR="00593F53" w:rsidRDefault="00593F53">
            <w:pPr>
              <w:rPr>
                <w:noProof/>
              </w:rPr>
            </w:pPr>
          </w:p>
        </w:tc>
        <w:tc>
          <w:tcPr>
            <w:tcW w:w="1439" w:type="dxa"/>
          </w:tcPr>
          <w:p w14:paraId="51BCF5B6" w14:textId="77777777" w:rsidR="00593F53" w:rsidRDefault="00593F53">
            <w:pPr>
              <w:rPr>
                <w:noProof/>
              </w:rPr>
            </w:pPr>
          </w:p>
        </w:tc>
      </w:tr>
      <w:tr w:rsidR="00593F53" w14:paraId="79F2955D" w14:textId="77777777" w:rsidTr="007E3857">
        <w:trPr>
          <w:trHeight w:val="2029"/>
        </w:trPr>
        <w:tc>
          <w:tcPr>
            <w:tcW w:w="1418" w:type="dxa"/>
          </w:tcPr>
          <w:p w14:paraId="67F7F906" w14:textId="77777777" w:rsidR="00593F53" w:rsidRDefault="00593F53">
            <w:pPr>
              <w:rPr>
                <w:noProof/>
              </w:rPr>
            </w:pPr>
          </w:p>
        </w:tc>
        <w:tc>
          <w:tcPr>
            <w:tcW w:w="7229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2F195B02" w14:textId="5F98B136" w:rsidR="00593F53" w:rsidRDefault="00F57252" w:rsidP="001E2618">
            <w:pPr>
              <w:pStyle w:val="Quote4"/>
              <w:ind w:left="379" w:right="450" w:hanging="180"/>
            </w:pPr>
            <w:proofErr w:type="spellStart"/>
            <w:r w:rsidRPr="00F57252">
              <w:t>MomMingl</w:t>
            </w:r>
            <w:r>
              <w:t>e</w:t>
            </w:r>
            <w:proofErr w:type="spellEnd"/>
            <w:r>
              <w:t xml:space="preserve"> is</w:t>
            </w:r>
            <w:r w:rsidR="005F3815" w:rsidRPr="005F3815">
              <w:t xml:space="preserve"> the ultimate destination for moms to connect, grow, and thrive together.</w:t>
            </w:r>
          </w:p>
        </w:tc>
        <w:tc>
          <w:tcPr>
            <w:tcW w:w="1439" w:type="dxa"/>
          </w:tcPr>
          <w:p w14:paraId="7AC530EB" w14:textId="77777777" w:rsidR="00593F53" w:rsidRDefault="00593F53">
            <w:pPr>
              <w:rPr>
                <w:noProof/>
              </w:rPr>
            </w:pPr>
          </w:p>
        </w:tc>
      </w:tr>
      <w:tr w:rsidR="00593F53" w:rsidRPr="00503CB7" w14:paraId="78553E15" w14:textId="77777777" w:rsidTr="00503CB7">
        <w:trPr>
          <w:trHeight w:val="17"/>
        </w:trPr>
        <w:tc>
          <w:tcPr>
            <w:tcW w:w="1418" w:type="dxa"/>
            <w:tcMar>
              <w:top w:w="4253" w:type="dxa"/>
            </w:tcMar>
          </w:tcPr>
          <w:p w14:paraId="6A590380" w14:textId="77777777" w:rsidR="00593F53" w:rsidRPr="00503CB7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  <w:tc>
          <w:tcPr>
            <w:tcW w:w="7229" w:type="dxa"/>
          </w:tcPr>
          <w:p w14:paraId="73E822EF" w14:textId="77777777" w:rsidR="00593F53" w:rsidRPr="00503CB7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  <w:tc>
          <w:tcPr>
            <w:tcW w:w="1439" w:type="dxa"/>
          </w:tcPr>
          <w:p w14:paraId="2B911812" w14:textId="77777777" w:rsidR="00593F53" w:rsidRPr="00503CB7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</w:tr>
    </w:tbl>
    <w:p w14:paraId="793B99C5" w14:textId="77777777" w:rsidR="00503CB7" w:rsidRDefault="00503CB7" w:rsidP="00885BC3">
      <w:pPr>
        <w:spacing w:after="0"/>
        <w:rPr>
          <w:noProof/>
        </w:rPr>
      </w:pPr>
    </w:p>
    <w:p w14:paraId="7E871B5D" w14:textId="77777777" w:rsidR="007766B6" w:rsidRDefault="007766B6" w:rsidP="00885BC3">
      <w:pPr>
        <w:spacing w:after="0"/>
        <w:rPr>
          <w:noProof/>
        </w:rPr>
        <w:sectPr w:rsidR="007766B6" w:rsidSect="00353D59"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2031C848" w14:textId="46CA9972" w:rsidR="00841014" w:rsidRDefault="005F3815" w:rsidP="00885BC3">
      <w:pPr>
        <w:spacing w:after="0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7775E7E" wp14:editId="21FFD0F9">
                <wp:simplePos x="0" y="0"/>
                <wp:positionH relativeFrom="column">
                  <wp:posOffset>-684723</wp:posOffset>
                </wp:positionH>
                <wp:positionV relativeFrom="paragraph">
                  <wp:posOffset>-621030</wp:posOffset>
                </wp:positionV>
                <wp:extent cx="2565070" cy="3194463"/>
                <wp:effectExtent l="0" t="0" r="6985" b="635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070" cy="3194463"/>
                        </a:xfrm>
                        <a:prstGeom prst="rect">
                          <a:avLst/>
                        </a:prstGeom>
                        <a:blipFill dpi="0"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343F1" id="Rectangle 6" o:spid="_x0000_s1026" alt="&quot;&quot;" style="position:absolute;margin-left:-53.9pt;margin-top:-48.9pt;width:201.95pt;height:251.55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" stroked="f" strokeweight="1pt">
                <v:fill r:id="rId18" o:title="" recolor="t" rotate="t" type="frame"/>
              </v:rect>
            </w:pict>
          </mc:Fallback>
        </mc:AlternateContent>
      </w:r>
      <w:r w:rsidR="007766B6"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1" layoutInCell="1" allowOverlap="1" wp14:anchorId="7E5CCD05" wp14:editId="3DC4A452">
                <wp:simplePos x="0" y="0"/>
                <wp:positionH relativeFrom="column">
                  <wp:posOffset>-685800</wp:posOffset>
                </wp:positionH>
                <wp:positionV relativeFrom="paragraph">
                  <wp:posOffset>4709160</wp:posOffset>
                </wp:positionV>
                <wp:extent cx="2569464" cy="4718304"/>
                <wp:effectExtent l="0" t="0" r="2540" b="635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464" cy="4718304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92A46" id="Rectangle 10" o:spid="_x0000_s1026" alt="&quot;&quot;" style="position:absolute;margin-left:-54pt;margin-top:370.8pt;width:202.3pt;height:371.5pt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" fillcolor="#cb5577 [3206]" stroked="f">
                <w10:anchorlock/>
              </v:rect>
            </w:pict>
          </mc:Fallback>
        </mc:AlternateContent>
      </w:r>
    </w:p>
    <w:tbl>
      <w:tblPr>
        <w:tblW w:w="5357" w:type="pct"/>
        <w:tblInd w:w="-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63"/>
        <w:gridCol w:w="6537"/>
      </w:tblGrid>
      <w:tr w:rsidR="00EA79BE" w:rsidRPr="003F234D" w14:paraId="4192EA2F" w14:textId="77777777" w:rsidTr="005F3815">
        <w:trPr>
          <w:trHeight w:val="4298"/>
        </w:trPr>
        <w:tc>
          <w:tcPr>
            <w:tcW w:w="4263" w:type="dxa"/>
          </w:tcPr>
          <w:p w14:paraId="30DD319F" w14:textId="4C2F1F25" w:rsidR="00EA79BE" w:rsidRPr="003F234D" w:rsidRDefault="00EA79BE" w:rsidP="00EA79BE"/>
        </w:tc>
        <w:tc>
          <w:tcPr>
            <w:tcW w:w="6537" w:type="dxa"/>
            <w:vMerge w:val="restart"/>
          </w:tcPr>
          <w:p w14:paraId="30C574D5" w14:textId="5CD50CAE" w:rsidR="00506E3F" w:rsidRPr="003F234D" w:rsidRDefault="00AB1A6A" w:rsidP="00506E3F">
            <w:pPr>
              <w:pStyle w:val="Heading1"/>
            </w:pPr>
            <w:r w:rsidRPr="00AB1A6A">
              <w:t>Key Features:</w:t>
            </w:r>
          </w:p>
          <w:p w14:paraId="36F29934" w14:textId="77777777" w:rsidR="00AB1A6A" w:rsidRDefault="00AB1A6A" w:rsidP="00AB1A6A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>
              <w:rPr>
                <w:noProof/>
              </w:rPr>
              <w:t>Area Filters: Moms can effortlessly navigate content, events, and connections by filtering based on geographical areas, facilitating the discovery of local support groups, playdates, and resources.</w:t>
            </w:r>
          </w:p>
          <w:p w14:paraId="13EC438C" w14:textId="77777777" w:rsidR="00AB1A6A" w:rsidRDefault="00AB1A6A" w:rsidP="00AB1A6A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>
              <w:rPr>
                <w:noProof/>
              </w:rPr>
              <w:t>Age Range Filter: Customizable age range filters enable moms to connect with others who have children in similar age groups, fostering relevant discussions and shared experiences.</w:t>
            </w:r>
          </w:p>
          <w:p w14:paraId="69E81BA9" w14:textId="77777777" w:rsidR="00AB1A6A" w:rsidRDefault="00AB1A6A" w:rsidP="00AB1A6A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>
              <w:rPr>
                <w:noProof/>
              </w:rPr>
              <w:t>Activity Filter: Filter options for various activities such as cooking, fitness, crafting, and more, allowing moms to explore and engage with groups and events aligned with their interests.</w:t>
            </w:r>
          </w:p>
          <w:p w14:paraId="087A1F61" w14:textId="77777777" w:rsidR="00AB1A6A" w:rsidRDefault="00AB1A6A" w:rsidP="00AB1A6A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>
              <w:rPr>
                <w:noProof/>
              </w:rPr>
              <w:t>Personalized Feeds: Tailored feeds present curated content, events, and discussions based on each user's selected filters and preferences, ensuring a relevant and engaging user experience.</w:t>
            </w:r>
          </w:p>
          <w:p w14:paraId="50127ED0" w14:textId="77777777" w:rsidR="00AB1A6A" w:rsidRDefault="00AB1A6A" w:rsidP="00AB1A6A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>
              <w:rPr>
                <w:noProof/>
              </w:rPr>
              <w:t>Messaging and Groups: Secure messaging functionality supports one-on-one or group conversations, alongside the ability to create and join niche interest groups for deeper engagement.</w:t>
            </w:r>
          </w:p>
          <w:p w14:paraId="7097E2B4" w14:textId="77777777" w:rsidR="00AB1A6A" w:rsidRPr="00995424" w:rsidRDefault="00AB1A6A" w:rsidP="00AB1A6A">
            <w:pPr>
              <w:pStyle w:val="ListParagraph"/>
              <w:numPr>
                <w:ilvl w:val="0"/>
                <w:numId w:val="7"/>
              </w:numPr>
              <w:rPr>
                <w:noProof/>
                <w:color w:val="FF0000"/>
              </w:rPr>
            </w:pPr>
            <w:r w:rsidRPr="00995424">
              <w:rPr>
                <w:noProof/>
                <w:color w:val="FF0000"/>
              </w:rPr>
              <w:t>Resource Directory: A comprehensive directory highlights local services, businesses, and resources catering to moms and families, complete with reviews and recommendations.</w:t>
            </w:r>
          </w:p>
          <w:p w14:paraId="4FDD5A8B" w14:textId="0DE0F7DF" w:rsidR="00AB1A6A" w:rsidRPr="003F234D" w:rsidRDefault="00AB1A6A" w:rsidP="00AB1A6A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>
              <w:rPr>
                <w:noProof/>
              </w:rPr>
              <w:t>Event Planning: Integrated event planning tools empower moms to effortlessly organize and RSVP to meetups, playdates, workshops, and other community events within the MomMingle platform.</w:t>
            </w:r>
          </w:p>
          <w:p w14:paraId="6EA1D3E5" w14:textId="553C46CA" w:rsidR="00506E3F" w:rsidRPr="003F234D" w:rsidRDefault="00AB1A6A" w:rsidP="00506E3F">
            <w:pPr>
              <w:pStyle w:val="Heading1"/>
              <w:rPr>
                <w:noProof/>
              </w:rPr>
            </w:pPr>
            <w:r w:rsidRPr="00AB1A6A">
              <w:t>Challenges:</w:t>
            </w:r>
          </w:p>
          <w:p w14:paraId="6F4005BE" w14:textId="77777777" w:rsidR="00AB1A6A" w:rsidRDefault="00AB1A6A" w:rsidP="00AB1A6A">
            <w:r>
              <w:t>Designing an intuitive and user-friendly interface that seamlessly integrates filter options and enhances the user experience across various devices and screen sizes.</w:t>
            </w:r>
          </w:p>
          <w:p w14:paraId="062942F6" w14:textId="77777777" w:rsidR="00AB1A6A" w:rsidRDefault="00AB1A6A" w:rsidP="00AB1A6A">
            <w:r>
              <w:t>Implementing robust algorithms to accurately match users based on geographical proximity, age range, and activity preferences, ensuring relevant and meaningful connections.</w:t>
            </w:r>
          </w:p>
          <w:p w14:paraId="77FA916F" w14:textId="77777777" w:rsidR="00AB1A6A" w:rsidRDefault="00AB1A6A" w:rsidP="00AB1A6A">
            <w:r>
              <w:t>Ensuring scalability and optimizing performance to support a large and diverse user base, particularly during peak usage periods.</w:t>
            </w:r>
          </w:p>
          <w:p w14:paraId="514AE729" w14:textId="62AA46C2" w:rsidR="00EA79BE" w:rsidRPr="003F234D" w:rsidRDefault="00AB1A6A" w:rsidP="00AB1A6A">
            <w:r>
              <w:t>Incorporating robust privacy controls and moderation features to uphold a safe and respectful online environment conducive to positive interactions among moms and their families.</w:t>
            </w:r>
          </w:p>
        </w:tc>
      </w:tr>
      <w:tr w:rsidR="00EA79BE" w:rsidRPr="003F234D" w14:paraId="2294D18C" w14:textId="77777777" w:rsidTr="005F3815">
        <w:trPr>
          <w:trHeight w:val="3724"/>
        </w:trPr>
        <w:tc>
          <w:tcPr>
            <w:tcW w:w="4263" w:type="dxa"/>
            <w:tcMar>
              <w:right w:w="680" w:type="dxa"/>
            </w:tcMar>
          </w:tcPr>
          <w:p w14:paraId="3C2EE231" w14:textId="3E26FA0A" w:rsidR="00EA79BE" w:rsidRPr="003F234D" w:rsidRDefault="005F3815" w:rsidP="008F2B87">
            <w:pPr>
              <w:pStyle w:val="Quote3"/>
            </w:pPr>
            <w:r w:rsidRPr="005F3815">
              <w:t>MomMingle is a transformative space where moms find inspiration, friendship, and empowerment.</w:t>
            </w:r>
          </w:p>
          <w:p w14:paraId="6DA858D3" w14:textId="77777777" w:rsidR="00EA79BE" w:rsidRPr="003F234D" w:rsidRDefault="00EA79BE" w:rsidP="00642B92">
            <w:pPr>
              <w:pStyle w:val="Caption"/>
            </w:pPr>
          </w:p>
        </w:tc>
        <w:tc>
          <w:tcPr>
            <w:tcW w:w="6537" w:type="dxa"/>
            <w:vMerge/>
          </w:tcPr>
          <w:p w14:paraId="6E648D7C" w14:textId="77777777" w:rsidR="00EA79BE" w:rsidRPr="003F234D" w:rsidRDefault="00EA79BE" w:rsidP="00EA79BE"/>
        </w:tc>
      </w:tr>
    </w:tbl>
    <w:p w14:paraId="4237B94E" w14:textId="0CFC3C62" w:rsidR="004E4BD9" w:rsidRDefault="004E4BD9" w:rsidP="007F250D"/>
    <w:p w14:paraId="425B75AA" w14:textId="77777777" w:rsidR="007574CB" w:rsidRDefault="007574CB" w:rsidP="007F250D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76"/>
        <w:gridCol w:w="4218"/>
        <w:gridCol w:w="1665"/>
        <w:gridCol w:w="28"/>
        <w:gridCol w:w="1693"/>
      </w:tblGrid>
      <w:tr w:rsidR="007E3857" w:rsidRPr="003F234D" w14:paraId="6B970B3F" w14:textId="77777777" w:rsidTr="009802BB">
        <w:trPr>
          <w:trHeight w:val="5855"/>
        </w:trPr>
        <w:tc>
          <w:tcPr>
            <w:tcW w:w="6694" w:type="dxa"/>
            <w:gridSpan w:val="2"/>
          </w:tcPr>
          <w:p w14:paraId="2E21F481" w14:textId="33B471FA" w:rsidR="007E3857" w:rsidRPr="003F234D" w:rsidRDefault="007766B6" w:rsidP="004C43D2">
            <w:r w:rsidRPr="003F234D">
              <w:rPr>
                <w:noProof/>
              </w:rPr>
              <w:lastRenderedPageBreak/>
              <w:drawing>
                <wp:anchor distT="0" distB="0" distL="114300" distR="114300" simplePos="0" relativeHeight="251720704" behindDoc="1" locked="1" layoutInCell="1" allowOverlap="1" wp14:anchorId="678C907A" wp14:editId="069938F8">
                  <wp:simplePos x="0" y="0"/>
                  <wp:positionH relativeFrom="column">
                    <wp:posOffset>-685800</wp:posOffset>
                  </wp:positionH>
                  <wp:positionV relativeFrom="line">
                    <wp:posOffset>-631190</wp:posOffset>
                  </wp:positionV>
                  <wp:extent cx="7743825" cy="4429125"/>
                  <wp:effectExtent l="0" t="0" r="9525" b="9525"/>
                  <wp:wrapNone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ettyImages-97236975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43825" cy="4429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93" w:type="dxa"/>
            <w:gridSpan w:val="2"/>
          </w:tcPr>
          <w:p w14:paraId="67ADD4B9" w14:textId="77777777" w:rsidR="007E3857" w:rsidRPr="003F234D" w:rsidRDefault="007E3857" w:rsidP="004C43D2"/>
        </w:tc>
        <w:tc>
          <w:tcPr>
            <w:tcW w:w="1693" w:type="dxa"/>
          </w:tcPr>
          <w:p w14:paraId="12C6B193" w14:textId="77777777" w:rsidR="007E3857" w:rsidRPr="007E3857" w:rsidRDefault="007E3857" w:rsidP="004C43D2">
            <w:pPr>
              <w:rPr>
                <w:i/>
                <w:iCs/>
              </w:rPr>
            </w:pPr>
          </w:p>
        </w:tc>
      </w:tr>
      <w:tr w:rsidR="007E3857" w:rsidRPr="003F234D" w14:paraId="43028AB7" w14:textId="77777777" w:rsidTr="007766B6">
        <w:tc>
          <w:tcPr>
            <w:tcW w:w="6694" w:type="dxa"/>
            <w:gridSpan w:val="2"/>
          </w:tcPr>
          <w:p w14:paraId="02616215" w14:textId="77777777" w:rsidR="004B4F13" w:rsidRDefault="004B4F13" w:rsidP="004C43D2">
            <w:pPr>
              <w:pStyle w:val="Quote5"/>
            </w:pPr>
          </w:p>
          <w:p w14:paraId="1C976E98" w14:textId="3ACDC092" w:rsidR="007E3857" w:rsidRPr="003F234D" w:rsidRDefault="00AB1A6A" w:rsidP="004C43D2">
            <w:pPr>
              <w:pStyle w:val="Quote5"/>
            </w:pPr>
            <w:proofErr w:type="spellStart"/>
            <w:r w:rsidRPr="00AB1A6A">
              <w:t>MomMingle</w:t>
            </w:r>
            <w:proofErr w:type="spellEnd"/>
            <w:r w:rsidRPr="00AB1A6A">
              <w:t xml:space="preserve"> transcends the boundaries of a typical social media platform</w:t>
            </w:r>
            <w:r w:rsidR="00A51E76">
              <w:t>.</w:t>
            </w:r>
          </w:p>
          <w:p w14:paraId="57F98A09" w14:textId="62C3EDA0" w:rsidR="007E3857" w:rsidRPr="003F234D" w:rsidRDefault="00A51E76" w:rsidP="004C43D2">
            <w:proofErr w:type="spellStart"/>
            <w:r w:rsidRPr="00A51E76">
              <w:t>MomMingle</w:t>
            </w:r>
            <w:proofErr w:type="spellEnd"/>
            <w:r w:rsidRPr="00A51E76">
              <w:t xml:space="preserve"> transcends the boundaries of a typical social media platform, serving as a vibrant and supportive community where moms can find inspiration, friendship, and empowerment as they navigate the intricacies of motherhood together. Whether seeking local playmates, seeking parenting advice, or simply craving a space to share their journey, </w:t>
            </w:r>
            <w:proofErr w:type="spellStart"/>
            <w:r w:rsidRPr="00A51E76">
              <w:t>MomMingle</w:t>
            </w:r>
            <w:proofErr w:type="spellEnd"/>
            <w:r w:rsidRPr="00A51E76">
              <w:t xml:space="preserve"> stands as the premier destination for moms to connect, thrive, and flourish.</w:t>
            </w:r>
          </w:p>
        </w:tc>
        <w:tc>
          <w:tcPr>
            <w:tcW w:w="1693" w:type="dxa"/>
            <w:gridSpan w:val="2"/>
          </w:tcPr>
          <w:p w14:paraId="1B314F0B" w14:textId="77777777" w:rsidR="007E3857" w:rsidRDefault="007E3857" w:rsidP="004C43D2">
            <w:pPr>
              <w:pStyle w:val="Quote5"/>
            </w:pPr>
          </w:p>
        </w:tc>
        <w:tc>
          <w:tcPr>
            <w:tcW w:w="1693" w:type="dxa"/>
          </w:tcPr>
          <w:p w14:paraId="4DB20F52" w14:textId="77777777" w:rsidR="007E3857" w:rsidRPr="007E3857" w:rsidRDefault="007E3857" w:rsidP="004C43D2">
            <w:pPr>
              <w:pStyle w:val="Quote5"/>
              <w:rPr>
                <w:i w:val="0"/>
                <w:iCs/>
              </w:rPr>
            </w:pPr>
          </w:p>
        </w:tc>
      </w:tr>
      <w:tr w:rsidR="00FC0730" w14:paraId="2068B0B6" w14:textId="77777777" w:rsidTr="00A51E76">
        <w:tc>
          <w:tcPr>
            <w:tcW w:w="2476" w:type="dxa"/>
          </w:tcPr>
          <w:p w14:paraId="7EC64B77" w14:textId="2C85630E" w:rsidR="000B3301" w:rsidRDefault="004B4F13" w:rsidP="000B3301">
            <w:pPr>
              <w:pStyle w:val="Caption2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709B6EFB" wp14:editId="151B2E92">
                      <wp:simplePos x="0" y="0"/>
                      <wp:positionH relativeFrom="page">
                        <wp:posOffset>-675309</wp:posOffset>
                      </wp:positionH>
                      <wp:positionV relativeFrom="paragraph">
                        <wp:posOffset>234342</wp:posOffset>
                      </wp:positionV>
                      <wp:extent cx="7760473" cy="2441051"/>
                      <wp:effectExtent l="0" t="0" r="0" b="0"/>
                      <wp:wrapNone/>
                      <wp:docPr id="239297260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60473" cy="2441051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3">
                                  <a:shade val="15000"/>
                                </a:schemeClr>
                              </a:lnRef>
                              <a:fillRef idx="1">
                                <a:schemeClr val="accent3"/>
                              </a:fillRef>
                              <a:effectRef idx="0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6BC2F7" id="Rectangle 1" o:spid="_x0000_s1026" style="position:absolute;margin-left:-53.15pt;margin-top:18.45pt;width:611.05pt;height:192.2pt;z-index:25172172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" fillcolor="#cb5577 [3206]" stroked="f" strokeweight="1pt">
                      <w10:wrap anchorx="page"/>
                    </v:rect>
                  </w:pict>
                </mc:Fallback>
              </mc:AlternateContent>
            </w:r>
          </w:p>
        </w:tc>
        <w:tc>
          <w:tcPr>
            <w:tcW w:w="5883" w:type="dxa"/>
            <w:gridSpan w:val="2"/>
          </w:tcPr>
          <w:p w14:paraId="184A15EF" w14:textId="015E25BC" w:rsidR="000B3301" w:rsidRDefault="000B3301" w:rsidP="003D0860">
            <w:pPr>
              <w:rPr>
                <w:noProof/>
              </w:rPr>
            </w:pPr>
          </w:p>
        </w:tc>
        <w:tc>
          <w:tcPr>
            <w:tcW w:w="1721" w:type="dxa"/>
            <w:gridSpan w:val="2"/>
          </w:tcPr>
          <w:p w14:paraId="6D38357B" w14:textId="77777777" w:rsidR="000B3301" w:rsidRDefault="000B3301" w:rsidP="003D0860">
            <w:pPr>
              <w:rPr>
                <w:noProof/>
              </w:rPr>
            </w:pPr>
          </w:p>
        </w:tc>
      </w:tr>
    </w:tbl>
    <w:p w14:paraId="15B0A052" w14:textId="77777777" w:rsidR="000B3301" w:rsidRDefault="000B3301" w:rsidP="003E3496">
      <w:pPr>
        <w:rPr>
          <w:noProof/>
        </w:rPr>
      </w:pPr>
    </w:p>
    <w:sectPr w:rsidR="000B3301" w:rsidSect="00353D59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593CBF" w14:textId="77777777" w:rsidR="00353D59" w:rsidRDefault="00353D59" w:rsidP="00A63A6C">
      <w:pPr>
        <w:spacing w:after="0" w:line="240" w:lineRule="auto"/>
      </w:pPr>
      <w:r>
        <w:separator/>
      </w:r>
    </w:p>
  </w:endnote>
  <w:endnote w:type="continuationSeparator" w:id="0">
    <w:p w14:paraId="499526F0" w14:textId="77777777" w:rsidR="00353D59" w:rsidRDefault="00353D59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73355" w14:textId="77777777" w:rsidR="00353D59" w:rsidRDefault="00353D59" w:rsidP="00A63A6C">
      <w:pPr>
        <w:spacing w:after="0" w:line="240" w:lineRule="auto"/>
      </w:pPr>
      <w:r>
        <w:separator/>
      </w:r>
    </w:p>
  </w:footnote>
  <w:footnote w:type="continuationSeparator" w:id="0">
    <w:p w14:paraId="4F450FB7" w14:textId="77777777" w:rsidR="00353D59" w:rsidRDefault="00353D59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A2AFF"/>
    <w:multiLevelType w:val="multilevel"/>
    <w:tmpl w:val="68169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176ABC"/>
    <w:multiLevelType w:val="hybridMultilevel"/>
    <w:tmpl w:val="D472C3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5918888">
    <w:abstractNumId w:val="2"/>
  </w:num>
  <w:num w:numId="2" w16cid:durableId="1474446709">
    <w:abstractNumId w:val="6"/>
  </w:num>
  <w:num w:numId="3" w16cid:durableId="2107993907">
    <w:abstractNumId w:val="5"/>
  </w:num>
  <w:num w:numId="4" w16cid:durableId="313803787">
    <w:abstractNumId w:val="0"/>
  </w:num>
  <w:num w:numId="5" w16cid:durableId="2091930011">
    <w:abstractNumId w:val="1"/>
  </w:num>
  <w:num w:numId="6" w16cid:durableId="1211267733">
    <w:abstractNumId w:val="3"/>
  </w:num>
  <w:num w:numId="7" w16cid:durableId="10802990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CF0346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669F8"/>
    <w:rsid w:val="0028265E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53D59"/>
    <w:rsid w:val="003A290D"/>
    <w:rsid w:val="003C2F6B"/>
    <w:rsid w:val="003D0860"/>
    <w:rsid w:val="003D7B43"/>
    <w:rsid w:val="003E3496"/>
    <w:rsid w:val="003F234D"/>
    <w:rsid w:val="0043405B"/>
    <w:rsid w:val="00475E10"/>
    <w:rsid w:val="004A7CCE"/>
    <w:rsid w:val="004B4F13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2528"/>
    <w:rsid w:val="005F3815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7574CB"/>
    <w:rsid w:val="007766B6"/>
    <w:rsid w:val="007831F1"/>
    <w:rsid w:val="007C106A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C3979"/>
    <w:rsid w:val="008C770D"/>
    <w:rsid w:val="008F2B87"/>
    <w:rsid w:val="00922B8C"/>
    <w:rsid w:val="00922FCD"/>
    <w:rsid w:val="00965DF5"/>
    <w:rsid w:val="00973380"/>
    <w:rsid w:val="009802BB"/>
    <w:rsid w:val="00995424"/>
    <w:rsid w:val="009A3397"/>
    <w:rsid w:val="009D472B"/>
    <w:rsid w:val="009F4FE7"/>
    <w:rsid w:val="00A43DC2"/>
    <w:rsid w:val="00A51E76"/>
    <w:rsid w:val="00A57E76"/>
    <w:rsid w:val="00A618B4"/>
    <w:rsid w:val="00A63A6C"/>
    <w:rsid w:val="00AB1A6A"/>
    <w:rsid w:val="00AB538E"/>
    <w:rsid w:val="00AE6FF4"/>
    <w:rsid w:val="00B060F1"/>
    <w:rsid w:val="00B069D9"/>
    <w:rsid w:val="00B0794A"/>
    <w:rsid w:val="00B07FC3"/>
    <w:rsid w:val="00B225C1"/>
    <w:rsid w:val="00B31872"/>
    <w:rsid w:val="00B4311F"/>
    <w:rsid w:val="00BE0D18"/>
    <w:rsid w:val="00C034E4"/>
    <w:rsid w:val="00C6044C"/>
    <w:rsid w:val="00C97BBF"/>
    <w:rsid w:val="00CB43CD"/>
    <w:rsid w:val="00CD2A19"/>
    <w:rsid w:val="00CD7B1F"/>
    <w:rsid w:val="00CE4711"/>
    <w:rsid w:val="00CF0346"/>
    <w:rsid w:val="00D1081A"/>
    <w:rsid w:val="00D42475"/>
    <w:rsid w:val="00D528B9"/>
    <w:rsid w:val="00D91887"/>
    <w:rsid w:val="00DA7FC3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2F79"/>
    <w:rsid w:val="00E77529"/>
    <w:rsid w:val="00E819C5"/>
    <w:rsid w:val="00E83E38"/>
    <w:rsid w:val="00E91500"/>
    <w:rsid w:val="00E94F13"/>
    <w:rsid w:val="00EA79BE"/>
    <w:rsid w:val="00EC6438"/>
    <w:rsid w:val="00EE76D2"/>
    <w:rsid w:val="00EF570D"/>
    <w:rsid w:val="00F13E0F"/>
    <w:rsid w:val="00F4640E"/>
    <w:rsid w:val="00F57252"/>
    <w:rsid w:val="00F75750"/>
    <w:rsid w:val="00FA36D5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0CE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ui-provider">
    <w:name w:val="ui-provider"/>
    <w:basedOn w:val="DefaultParagraphFont"/>
    <w:rsid w:val="00AB1A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94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image" Target="media/image9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vp8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.dotx</Template>
  <TotalTime>0</TotalTime>
  <Pages>8</Pages>
  <Words>1039</Words>
  <Characters>592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6T17:21:00Z</dcterms:created>
  <dcterms:modified xsi:type="dcterms:W3CDTF">2024-02-16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